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0EF8692" w14:textId="38137A37" w:rsidR="004C62BA" w:rsidRDefault="004C62BA" w:rsidP="004C62BA">
      <w:pPr>
        <w:rPr>
          <w:b/>
          <w:bCs/>
        </w:rPr>
      </w:pPr>
      <w:r w:rsidRPr="004C62BA">
        <w:rPr>
          <w:b/>
          <w:bCs/>
        </w:rPr>
        <w:t xml:space="preserve">File Handling </w:t>
      </w:r>
    </w:p>
    <w:p w14:paraId="5E445A28" w14:textId="5C504930" w:rsidR="004C62BA" w:rsidRPr="004C62BA" w:rsidRDefault="004C62BA" w:rsidP="004C62BA">
      <w:pPr>
        <w:rPr>
          <w:b/>
          <w:bCs/>
        </w:rPr>
      </w:pPr>
      <w:r>
        <w:rPr>
          <w:b/>
          <w:bCs/>
        </w:rPr>
        <w:t>----------------------</w:t>
      </w:r>
    </w:p>
    <w:p w14:paraId="49B6F94C" w14:textId="0F149719" w:rsidR="004C62BA" w:rsidRDefault="004C62BA" w:rsidP="004C62BA">
      <w:r>
        <w:t xml:space="preserve"> As the part of programming requirement, we have to store our data permanently for future purpose. For this requirement we should go for files. </w:t>
      </w:r>
    </w:p>
    <w:p w14:paraId="4C94F3A0" w14:textId="23F559B3" w:rsidR="004C62BA" w:rsidRDefault="004C62BA" w:rsidP="004C62BA">
      <w:r>
        <w:t xml:space="preserve"> Files are very common permanent storage areas to store our data. </w:t>
      </w:r>
    </w:p>
    <w:p w14:paraId="55945803" w14:textId="167EE3AC" w:rsidR="004C62BA" w:rsidRDefault="004C62BA" w:rsidP="004C62BA">
      <w:r>
        <w:t xml:space="preserve"> Types of Files: </w:t>
      </w:r>
    </w:p>
    <w:p w14:paraId="47EC028E" w14:textId="1CF10771" w:rsidR="004C62BA" w:rsidRDefault="004C62BA" w:rsidP="004C62BA">
      <w:r>
        <w:t xml:space="preserve"> There are 2 types of files </w:t>
      </w:r>
    </w:p>
    <w:p w14:paraId="3984698A" w14:textId="65B7383D" w:rsidR="004C62BA" w:rsidRDefault="004C62BA" w:rsidP="004C62BA">
      <w:r>
        <w:t xml:space="preserve"> 1. Text Files: </w:t>
      </w:r>
    </w:p>
    <w:p w14:paraId="31DCFE85" w14:textId="40F57339" w:rsidR="004C62BA" w:rsidRDefault="004C62BA" w:rsidP="004C62BA">
      <w:r>
        <w:t xml:space="preserve"> Usually we can use text files to store character data </w:t>
      </w:r>
      <w:proofErr w:type="spellStart"/>
      <w:r>
        <w:t>eg</w:t>
      </w:r>
      <w:proofErr w:type="spellEnd"/>
      <w:r>
        <w:t xml:space="preserve">: abc.txt </w:t>
      </w:r>
    </w:p>
    <w:p w14:paraId="1FBE33DB" w14:textId="23521D3D" w:rsidR="004C62BA" w:rsidRDefault="004C62BA" w:rsidP="004C62BA">
      <w:r>
        <w:t xml:space="preserve"> 2. Binary Files: </w:t>
      </w:r>
    </w:p>
    <w:p w14:paraId="268B2ACF" w14:textId="77777777" w:rsidR="004C62BA" w:rsidRDefault="004C62BA" w:rsidP="004C62BA">
      <w:r>
        <w:t xml:space="preserve">Usually we can use binary files to store binary data like </w:t>
      </w:r>
      <w:proofErr w:type="spellStart"/>
      <w:r>
        <w:t>images,video</w:t>
      </w:r>
      <w:proofErr w:type="spellEnd"/>
      <w:r>
        <w:t xml:space="preserve"> files, audio files etc... </w:t>
      </w:r>
    </w:p>
    <w:p w14:paraId="4ED52E10" w14:textId="2E6A18AE" w:rsidR="004C62BA" w:rsidRDefault="004C62BA" w:rsidP="004C62BA">
      <w:r>
        <w:t xml:space="preserve"> Opening a File: </w:t>
      </w:r>
    </w:p>
    <w:p w14:paraId="4D133CD5" w14:textId="37419E9B" w:rsidR="004C62BA" w:rsidRDefault="004C62BA" w:rsidP="004C62BA">
      <w:r>
        <w:t xml:space="preserve"> Before performing any  operation (like read or write) on the </w:t>
      </w:r>
      <w:proofErr w:type="spellStart"/>
      <w:r>
        <w:t>file,first</w:t>
      </w:r>
      <w:proofErr w:type="spellEnd"/>
      <w:r>
        <w:t xml:space="preserve"> we have to open that </w:t>
      </w:r>
      <w:proofErr w:type="spellStart"/>
      <w:r>
        <w:t>file.For</w:t>
      </w:r>
      <w:proofErr w:type="spellEnd"/>
      <w:r>
        <w:t xml:space="preserve"> this we should use Python's inbuilt function open() </w:t>
      </w:r>
    </w:p>
    <w:p w14:paraId="1A590A64" w14:textId="6B6E8084" w:rsidR="004C62BA" w:rsidRDefault="004C62BA" w:rsidP="004C62BA">
      <w:r>
        <w:t xml:space="preserve"> But at the time of open, we have to specify </w:t>
      </w:r>
      <w:proofErr w:type="spellStart"/>
      <w:r>
        <w:t>mode,which</w:t>
      </w:r>
      <w:proofErr w:type="spellEnd"/>
      <w:r>
        <w:t xml:space="preserve"> represents the purpose of opening file. </w:t>
      </w:r>
    </w:p>
    <w:p w14:paraId="7325D601" w14:textId="09452A7D" w:rsidR="004C62BA" w:rsidRDefault="004C62BA" w:rsidP="004C62BA">
      <w:r>
        <w:t xml:space="preserve"> f = open(filename, mode) </w:t>
      </w:r>
    </w:p>
    <w:p w14:paraId="62DBF075" w14:textId="3D7BAB7E" w:rsidR="004C62BA" w:rsidRDefault="004C62BA" w:rsidP="004C62BA">
      <w:r>
        <w:t xml:space="preserve"> The allowed modes in Python are </w:t>
      </w:r>
    </w:p>
    <w:p w14:paraId="6E758408" w14:textId="5DB9F949" w:rsidR="0028588C" w:rsidRDefault="004C62BA" w:rsidP="004C62BA">
      <w:pPr>
        <w:pStyle w:val="ListParagraph"/>
        <w:numPr>
          <w:ilvl w:val="0"/>
          <w:numId w:val="1"/>
        </w:numPr>
      </w:pPr>
      <w:r>
        <w:t xml:space="preserve">r </w:t>
      </w:r>
      <w:r>
        <w:t xml:space="preserve">-&gt; </w:t>
      </w:r>
      <w:r>
        <w:t xml:space="preserve">open an existing file for read operation. The file pointer is positioned at the beginning  of the </w:t>
      </w:r>
      <w:proofErr w:type="spellStart"/>
      <w:r>
        <w:t>file.If</w:t>
      </w:r>
      <w:proofErr w:type="spellEnd"/>
      <w:r>
        <w:t xml:space="preserve"> the specified file does not exist then we will get </w:t>
      </w:r>
      <w:proofErr w:type="spellStart"/>
      <w:r>
        <w:t>FileNotFoundError.This</w:t>
      </w:r>
      <w:proofErr w:type="spellEnd"/>
      <w:r>
        <w:t xml:space="preserve"> is default mode.</w:t>
      </w:r>
    </w:p>
    <w:p w14:paraId="6D9B24AD" w14:textId="5F39844A" w:rsidR="004C62BA" w:rsidRDefault="004C62BA" w:rsidP="004C62BA">
      <w:pPr>
        <w:pStyle w:val="ListParagraph"/>
        <w:numPr>
          <w:ilvl w:val="0"/>
          <w:numId w:val="1"/>
        </w:numPr>
      </w:pPr>
      <w:r>
        <w:t xml:space="preserve">w </w:t>
      </w:r>
      <w:r>
        <w:t xml:space="preserve">-&gt; </w:t>
      </w:r>
      <w:r>
        <w:t xml:space="preserve">open an existing file for write operation. If the file already contains some data then it will be overridden. If the specified file is not already </w:t>
      </w:r>
      <w:proofErr w:type="spellStart"/>
      <w:r>
        <w:t>avaialble</w:t>
      </w:r>
      <w:proofErr w:type="spellEnd"/>
      <w:r>
        <w:t xml:space="preserve"> then this mode will create that file. </w:t>
      </w:r>
    </w:p>
    <w:p w14:paraId="325CD1B6" w14:textId="1C2623CE" w:rsidR="004C62BA" w:rsidRDefault="004C62BA" w:rsidP="004C62BA">
      <w:pPr>
        <w:pStyle w:val="ListParagraph"/>
        <w:numPr>
          <w:ilvl w:val="0"/>
          <w:numId w:val="1"/>
        </w:numPr>
      </w:pPr>
      <w:r>
        <w:t xml:space="preserve">A -&gt; </w:t>
      </w:r>
      <w:r>
        <w:t xml:space="preserve">open an existing file for append operation. It won't override existing </w:t>
      </w:r>
      <w:proofErr w:type="spellStart"/>
      <w:r>
        <w:t>data.If</w:t>
      </w:r>
      <w:proofErr w:type="spellEnd"/>
      <w:r>
        <w:t xml:space="preserve"> the specified file is not already </w:t>
      </w:r>
      <w:proofErr w:type="spellStart"/>
      <w:r>
        <w:t>avaialble</w:t>
      </w:r>
      <w:proofErr w:type="spellEnd"/>
      <w:r>
        <w:t xml:space="preserve"> then this mode will create a new file. </w:t>
      </w:r>
    </w:p>
    <w:p w14:paraId="6C49F328" w14:textId="050FD731" w:rsidR="004C62BA" w:rsidRDefault="004C62BA" w:rsidP="004C62BA">
      <w:pPr>
        <w:pStyle w:val="ListParagraph"/>
        <w:numPr>
          <w:ilvl w:val="0"/>
          <w:numId w:val="1"/>
        </w:numPr>
      </w:pPr>
      <w:r>
        <w:t xml:space="preserve">r+ </w:t>
      </w:r>
      <w:r>
        <w:t>-&gt;</w:t>
      </w:r>
      <w:r>
        <w:t xml:space="preserve"> To read and write data into the file. The previous data in the file will not be </w:t>
      </w:r>
      <w:proofErr w:type="spellStart"/>
      <w:r>
        <w:t>deleted.The</w:t>
      </w:r>
      <w:proofErr w:type="spellEnd"/>
      <w:r>
        <w:t xml:space="preserve"> file pointer is placed at the beginning of the file. </w:t>
      </w:r>
    </w:p>
    <w:p w14:paraId="2E56CDC0" w14:textId="1D97B272" w:rsidR="004C62BA" w:rsidRDefault="004C62BA" w:rsidP="004C62BA">
      <w:pPr>
        <w:pStyle w:val="ListParagraph"/>
        <w:numPr>
          <w:ilvl w:val="0"/>
          <w:numId w:val="1"/>
        </w:numPr>
      </w:pPr>
      <w:r>
        <w:t xml:space="preserve">w+ </w:t>
      </w:r>
      <w:r>
        <w:t xml:space="preserve">-&gt; </w:t>
      </w:r>
      <w:r>
        <w:t xml:space="preserve">To write and read data. It will override existing data. </w:t>
      </w:r>
    </w:p>
    <w:p w14:paraId="11EBE410" w14:textId="30843019" w:rsidR="004C62BA" w:rsidRDefault="004C62BA" w:rsidP="004C62BA">
      <w:pPr>
        <w:pStyle w:val="ListParagraph"/>
        <w:numPr>
          <w:ilvl w:val="0"/>
          <w:numId w:val="1"/>
        </w:numPr>
      </w:pPr>
      <w:r>
        <w:t>a+</w:t>
      </w:r>
      <w:r>
        <w:t xml:space="preserve"> -&gt;</w:t>
      </w:r>
      <w:r>
        <w:t xml:space="preserve"> To append and read data from the </w:t>
      </w:r>
      <w:proofErr w:type="spellStart"/>
      <w:r>
        <w:t>file.It</w:t>
      </w:r>
      <w:proofErr w:type="spellEnd"/>
      <w:r>
        <w:t xml:space="preserve"> </w:t>
      </w:r>
      <w:proofErr w:type="spellStart"/>
      <w:r>
        <w:t>wont</w:t>
      </w:r>
      <w:proofErr w:type="spellEnd"/>
      <w:r>
        <w:t xml:space="preserve"> override existing data. </w:t>
      </w:r>
    </w:p>
    <w:p w14:paraId="066058B1" w14:textId="648191A1" w:rsidR="004C62BA" w:rsidRDefault="004C62BA" w:rsidP="004C62BA">
      <w:pPr>
        <w:pStyle w:val="ListParagraph"/>
        <w:numPr>
          <w:ilvl w:val="0"/>
          <w:numId w:val="1"/>
        </w:numPr>
      </w:pPr>
      <w:r>
        <w:t xml:space="preserve">x </w:t>
      </w:r>
      <w:r>
        <w:t>-&gt;</w:t>
      </w:r>
      <w:r>
        <w:t xml:space="preserve"> To open a file in exclusive creation mode for write operation. If the file already exists then we will get </w:t>
      </w:r>
      <w:proofErr w:type="spellStart"/>
      <w:r>
        <w:t>FileExistsError</w:t>
      </w:r>
      <w:proofErr w:type="spellEnd"/>
      <w:r>
        <w:t xml:space="preserve">. </w:t>
      </w:r>
    </w:p>
    <w:p w14:paraId="15BCAE1F" w14:textId="6CE3D3A5" w:rsidR="004C62BA" w:rsidRDefault="004C62BA" w:rsidP="004C62BA">
      <w:pPr>
        <w:ind w:left="50"/>
      </w:pPr>
      <w:r>
        <w:t xml:space="preserve">Note: All the above modes are applicable for text files. If the above modes suffixed with 'b' then these represents for binary files. </w:t>
      </w:r>
    </w:p>
    <w:p w14:paraId="36B890F3" w14:textId="167E2758" w:rsidR="004C62BA" w:rsidRDefault="004C62BA" w:rsidP="004C62BA">
      <w:proofErr w:type="spellStart"/>
      <w:r>
        <w:t>Eg</w:t>
      </w:r>
      <w:proofErr w:type="spellEnd"/>
      <w:r>
        <w:t xml:space="preserve">: </w:t>
      </w:r>
      <w:proofErr w:type="spellStart"/>
      <w:r>
        <w:t>rb,wb,ab,r+b,w+b,a+b,xb</w:t>
      </w:r>
      <w:proofErr w:type="spellEnd"/>
      <w:r>
        <w:t xml:space="preserve"> </w:t>
      </w:r>
    </w:p>
    <w:p w14:paraId="619D8548" w14:textId="77777777" w:rsidR="004C62BA" w:rsidRDefault="004C62BA" w:rsidP="004C62BA">
      <w:r>
        <w:t>f = open("</w:t>
      </w:r>
      <w:proofErr w:type="spellStart"/>
      <w:r>
        <w:t>abc.txt","w</w:t>
      </w:r>
      <w:proofErr w:type="spellEnd"/>
      <w:r>
        <w:t xml:space="preserve">") </w:t>
      </w:r>
    </w:p>
    <w:p w14:paraId="17DEE9BF" w14:textId="387A2D75" w:rsidR="004C62BA" w:rsidRDefault="004C62BA" w:rsidP="004C62BA">
      <w:r>
        <w:t>We are opening abc.txt file for writing data.</w:t>
      </w:r>
    </w:p>
    <w:p w14:paraId="35D2B729" w14:textId="77777777" w:rsidR="00826BA0" w:rsidRDefault="00826BA0" w:rsidP="00826BA0"/>
    <w:p w14:paraId="2BB384E4" w14:textId="59694040" w:rsidR="00826BA0" w:rsidRDefault="00826BA0" w:rsidP="00826BA0">
      <w:r>
        <w:lastRenderedPageBreak/>
        <w:t xml:space="preserve">Closing a File: </w:t>
      </w:r>
    </w:p>
    <w:p w14:paraId="4933F590" w14:textId="77777777" w:rsidR="00826BA0" w:rsidRDefault="00826BA0" w:rsidP="00826BA0">
      <w:r>
        <w:t xml:space="preserve">After completing our operations on the </w:t>
      </w:r>
      <w:proofErr w:type="spellStart"/>
      <w:r>
        <w:t>file,it</w:t>
      </w:r>
      <w:proofErr w:type="spellEnd"/>
      <w:r>
        <w:t xml:space="preserve"> is highly recommended to close the file. For this we have to use close() function. </w:t>
      </w:r>
    </w:p>
    <w:p w14:paraId="32392C7D" w14:textId="1C701414" w:rsidR="00826BA0" w:rsidRDefault="00826BA0" w:rsidP="00826BA0">
      <w:r>
        <w:t xml:space="preserve"> </w:t>
      </w:r>
      <w:proofErr w:type="spellStart"/>
      <w:r>
        <w:t>f.close</w:t>
      </w:r>
      <w:proofErr w:type="spellEnd"/>
      <w:r>
        <w:t xml:space="preserve">() </w:t>
      </w:r>
    </w:p>
    <w:p w14:paraId="1DF8F6D4" w14:textId="77777777" w:rsidR="00826BA0" w:rsidRDefault="00826BA0" w:rsidP="00826BA0">
      <w:r>
        <w:t xml:space="preserve">Various properties of File Object: </w:t>
      </w:r>
    </w:p>
    <w:p w14:paraId="786FE06D" w14:textId="45E1081B" w:rsidR="00826BA0" w:rsidRDefault="00826BA0" w:rsidP="00826BA0">
      <w:r>
        <w:t xml:space="preserve">  Once we </w:t>
      </w:r>
      <w:proofErr w:type="spellStart"/>
      <w:r>
        <w:t>opend</w:t>
      </w:r>
      <w:proofErr w:type="spellEnd"/>
      <w:r>
        <w:t xml:space="preserve"> a file and we got file </w:t>
      </w:r>
      <w:proofErr w:type="spellStart"/>
      <w:r>
        <w:t>object,we</w:t>
      </w:r>
      <w:proofErr w:type="spellEnd"/>
      <w:r>
        <w:t xml:space="preserve"> can get various details related to that file by using its properties. </w:t>
      </w:r>
    </w:p>
    <w:p w14:paraId="022D459E" w14:textId="77777777" w:rsidR="00826BA0" w:rsidRDefault="00826BA0" w:rsidP="00826BA0">
      <w:r>
        <w:t xml:space="preserve"> name </w:t>
      </w:r>
      <w:r>
        <w:t>-&gt;</w:t>
      </w:r>
      <w:r>
        <w:t xml:space="preserve"> Name of opened file </w:t>
      </w:r>
    </w:p>
    <w:p w14:paraId="21C0981A" w14:textId="77777777" w:rsidR="00826BA0" w:rsidRDefault="00826BA0" w:rsidP="00826BA0">
      <w:r>
        <w:t xml:space="preserve">mode </w:t>
      </w:r>
      <w:r>
        <w:t>-&gt;</w:t>
      </w:r>
      <w:r>
        <w:t xml:space="preserve"> Mode in which the file is opened </w:t>
      </w:r>
    </w:p>
    <w:p w14:paraId="19487EB8" w14:textId="77777777" w:rsidR="00826BA0" w:rsidRDefault="00826BA0" w:rsidP="00826BA0">
      <w:r>
        <w:t xml:space="preserve">closed </w:t>
      </w:r>
      <w:r>
        <w:t>-&gt;</w:t>
      </w:r>
      <w:r>
        <w:t xml:space="preserve"> Returns </w:t>
      </w:r>
      <w:proofErr w:type="spellStart"/>
      <w:r>
        <w:t>boolean</w:t>
      </w:r>
      <w:proofErr w:type="spellEnd"/>
      <w:r>
        <w:t xml:space="preserve"> value indicates that file is closed or not </w:t>
      </w:r>
    </w:p>
    <w:p w14:paraId="321E9712" w14:textId="77777777" w:rsidR="00826BA0" w:rsidRDefault="00826BA0" w:rsidP="00826BA0">
      <w:r>
        <w:t>readable()</w:t>
      </w:r>
      <w:r>
        <w:t xml:space="preserve"> -&gt;</w:t>
      </w:r>
      <w:r>
        <w:t xml:space="preserve"> R</w:t>
      </w:r>
      <w:proofErr w:type="spellStart"/>
      <w:r>
        <w:t>etruns</w:t>
      </w:r>
      <w:proofErr w:type="spellEnd"/>
      <w:r>
        <w:t xml:space="preserve"> </w:t>
      </w:r>
      <w:proofErr w:type="spellStart"/>
      <w:r>
        <w:t>boolean</w:t>
      </w:r>
      <w:proofErr w:type="spellEnd"/>
      <w:r>
        <w:t xml:space="preserve"> value indicates that whether file is readable or not </w:t>
      </w:r>
    </w:p>
    <w:p w14:paraId="422EA743" w14:textId="114F4529" w:rsidR="00826BA0" w:rsidRDefault="00826BA0" w:rsidP="00826BA0">
      <w:r>
        <w:t>writable()</w:t>
      </w:r>
      <w:r>
        <w:t xml:space="preserve"> -&gt;</w:t>
      </w:r>
      <w:r>
        <w:t xml:space="preserve"> Returns </w:t>
      </w:r>
      <w:proofErr w:type="spellStart"/>
      <w:r>
        <w:t>boolean</w:t>
      </w:r>
      <w:proofErr w:type="spellEnd"/>
      <w:r>
        <w:t xml:space="preserve"> value indicates that whether file is writable or not.</w:t>
      </w:r>
    </w:p>
    <w:sectPr w:rsidR="00826BA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5A4317F1"/>
    <w:multiLevelType w:val="hybridMultilevel"/>
    <w:tmpl w:val="8F52A2FC"/>
    <w:lvl w:ilvl="0" w:tplc="A6AE0DB8">
      <w:start w:val="1"/>
      <w:numFmt w:val="decimal"/>
      <w:lvlText w:val="%1."/>
      <w:lvlJc w:val="left"/>
      <w:pPr>
        <w:ind w:left="41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130" w:hanging="360"/>
      </w:pPr>
    </w:lvl>
    <w:lvl w:ilvl="2" w:tplc="4009001B" w:tentative="1">
      <w:start w:val="1"/>
      <w:numFmt w:val="lowerRoman"/>
      <w:lvlText w:val="%3."/>
      <w:lvlJc w:val="right"/>
      <w:pPr>
        <w:ind w:left="1850" w:hanging="180"/>
      </w:pPr>
    </w:lvl>
    <w:lvl w:ilvl="3" w:tplc="4009000F" w:tentative="1">
      <w:start w:val="1"/>
      <w:numFmt w:val="decimal"/>
      <w:lvlText w:val="%4."/>
      <w:lvlJc w:val="left"/>
      <w:pPr>
        <w:ind w:left="2570" w:hanging="360"/>
      </w:pPr>
    </w:lvl>
    <w:lvl w:ilvl="4" w:tplc="40090019" w:tentative="1">
      <w:start w:val="1"/>
      <w:numFmt w:val="lowerLetter"/>
      <w:lvlText w:val="%5."/>
      <w:lvlJc w:val="left"/>
      <w:pPr>
        <w:ind w:left="3290" w:hanging="360"/>
      </w:pPr>
    </w:lvl>
    <w:lvl w:ilvl="5" w:tplc="4009001B" w:tentative="1">
      <w:start w:val="1"/>
      <w:numFmt w:val="lowerRoman"/>
      <w:lvlText w:val="%6."/>
      <w:lvlJc w:val="right"/>
      <w:pPr>
        <w:ind w:left="4010" w:hanging="180"/>
      </w:pPr>
    </w:lvl>
    <w:lvl w:ilvl="6" w:tplc="4009000F" w:tentative="1">
      <w:start w:val="1"/>
      <w:numFmt w:val="decimal"/>
      <w:lvlText w:val="%7."/>
      <w:lvlJc w:val="left"/>
      <w:pPr>
        <w:ind w:left="4730" w:hanging="360"/>
      </w:pPr>
    </w:lvl>
    <w:lvl w:ilvl="7" w:tplc="40090019" w:tentative="1">
      <w:start w:val="1"/>
      <w:numFmt w:val="lowerLetter"/>
      <w:lvlText w:val="%8."/>
      <w:lvlJc w:val="left"/>
      <w:pPr>
        <w:ind w:left="5450" w:hanging="360"/>
      </w:pPr>
    </w:lvl>
    <w:lvl w:ilvl="8" w:tplc="4009001B" w:tentative="1">
      <w:start w:val="1"/>
      <w:numFmt w:val="lowerRoman"/>
      <w:lvlText w:val="%9."/>
      <w:lvlJc w:val="right"/>
      <w:pPr>
        <w:ind w:left="617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KwNDGxsLAwMzI0NzNV0lEKTi0uzszPAykwrAUApXlkWiwAAAA="/>
  </w:docVars>
  <w:rsids>
    <w:rsidRoot w:val="005603FA"/>
    <w:rsid w:val="004C62BA"/>
    <w:rsid w:val="005603FA"/>
    <w:rsid w:val="00826BA0"/>
    <w:rsid w:val="009136F7"/>
    <w:rsid w:val="00F172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C83E86"/>
  <w15:chartTrackingRefBased/>
  <w15:docId w15:val="{8B637935-7D75-43A6-B078-D114543EA6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C62B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400</Words>
  <Characters>2286</Characters>
  <Application>Microsoft Office Word</Application>
  <DocSecurity>0</DocSecurity>
  <Lines>19</Lines>
  <Paragraphs>5</Paragraphs>
  <ScaleCrop>false</ScaleCrop>
  <Company/>
  <LinksUpToDate>false</LinksUpToDate>
  <CharactersWithSpaces>26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nanda Nath</dc:creator>
  <cp:keywords/>
  <dc:description/>
  <cp:lastModifiedBy>Sunanda Nath</cp:lastModifiedBy>
  <cp:revision>3</cp:revision>
  <dcterms:created xsi:type="dcterms:W3CDTF">2020-04-23T05:48:00Z</dcterms:created>
  <dcterms:modified xsi:type="dcterms:W3CDTF">2020-04-23T05:54:00Z</dcterms:modified>
</cp:coreProperties>
</file>